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musc blanc BOOST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isoeugenol.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0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bodyweight)</w:t>
              <w:br/>
              <w:t>Acute Tox. 4 (Dermal), H312 (ATE=1100 mg/kg bodyweight)</w:t>
              <w:br/>
              <w:t>Acute Tox. 4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ldehyde. Musk.</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respiratory irritatio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musc blanc BOOST 1%</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musc blanc BOOST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isoeugenol (97-54-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iso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Respiratory tract irritatio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respiratory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isoeugenol.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2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2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musc blanc BOOST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musc blanc BOOST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28/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579FFD4-E8FC-4314-AFDA-F13D7F61F547}"/>
</file>

<file path=customXml/itemProps3.xml><?xml version="1.0" encoding="utf-8"?>
<ds:datastoreItem xmlns:ds="http://schemas.openxmlformats.org/officeDocument/2006/customXml" ds:itemID="{8C4511ED-943C-43AC-ADDB-DBB6AC089C46}"/>
</file>

<file path=customXml/itemProps4.xml><?xml version="1.0" encoding="utf-8"?>
<ds:datastoreItem xmlns:ds="http://schemas.openxmlformats.org/officeDocument/2006/customXml" ds:itemID="{B9295B3B-7DFB-4438-8921-CDFB242ACDD1}"/>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